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2FF985" w14:textId="57B73335" w:rsidR="009752B7" w:rsidRPr="00023402" w:rsidRDefault="009752B7" w:rsidP="00023402">
      <w:pPr>
        <w:shd w:val="clear" w:color="auto" w:fill="FFFFFF"/>
        <w:spacing w:after="0" w:line="240" w:lineRule="auto"/>
        <w:jc w:val="center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9752B7">
        <w:rPr>
          <w:rFonts w:ascii="Palatino Linotype" w:eastAsia="Times New Roman" w:hAnsi="Palatino Linotype" w:cs="Calibri"/>
          <w:b/>
          <w:bCs/>
          <w:color w:val="242424"/>
          <w:sz w:val="24"/>
          <w:szCs w:val="24"/>
          <w:bdr w:val="none" w:sz="0" w:space="0" w:color="auto" w:frame="1"/>
        </w:rPr>
        <w:t>Criteria and Submission Information</w:t>
      </w:r>
    </w:p>
    <w:p w14:paraId="798409FA" w14:textId="77777777" w:rsidR="009752B7" w:rsidRPr="009752B7" w:rsidRDefault="009752B7" w:rsidP="009752B7">
      <w:p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5B373E">
        <w:rPr>
          <w:rFonts w:ascii="Palatino Linotype" w:eastAsia="Times New Roman" w:hAnsi="Palatino Linotype" w:cs="Calibri"/>
          <w:color w:val="000000"/>
          <w:sz w:val="24"/>
          <w:szCs w:val="24"/>
          <w:bdr w:val="none" w:sz="0" w:space="0" w:color="auto" w:frame="1"/>
        </w:rPr>
        <w:t>The MNjcc strives to be an inclusive and welcoming hub for the downtown community. Please let us know if you have any accommodation needs. </w:t>
      </w:r>
    </w:p>
    <w:p w14:paraId="597FB188" w14:textId="77777777" w:rsidR="009752B7" w:rsidRPr="009752B7" w:rsidRDefault="009752B7" w:rsidP="009752B7">
      <w:p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b/>
          <w:bCs/>
          <w:color w:val="242424"/>
          <w:sz w:val="24"/>
          <w:szCs w:val="24"/>
          <w:bdr w:val="none" w:sz="0" w:space="0" w:color="auto" w:frame="1"/>
        </w:rPr>
      </w:pPr>
    </w:p>
    <w:p w14:paraId="12CA9609" w14:textId="77777777" w:rsidR="009752B7" w:rsidRPr="005B373E" w:rsidRDefault="009752B7" w:rsidP="009752B7">
      <w:p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5B373E">
        <w:rPr>
          <w:rFonts w:ascii="Palatino Linotype" w:eastAsia="Times New Roman" w:hAnsi="Palatino Linotype" w:cs="Calibri"/>
          <w:b/>
          <w:bCs/>
          <w:color w:val="242424"/>
          <w:sz w:val="24"/>
          <w:szCs w:val="24"/>
          <w:bdr w:val="none" w:sz="0" w:space="0" w:color="auto" w:frame="1"/>
        </w:rPr>
        <w:t>Guidelines</w:t>
      </w:r>
    </w:p>
    <w:p w14:paraId="00EA92C4" w14:textId="0BA0CDAE" w:rsidR="009752B7" w:rsidRPr="009752B7" w:rsidRDefault="009752B7" w:rsidP="009752B7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9752B7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Preference will be given to works which directly reflect the themes above. The work should be specific rather than abstract.</w:t>
      </w:r>
    </w:p>
    <w:p w14:paraId="420D2539" w14:textId="77777777" w:rsidR="009752B7" w:rsidRPr="005B373E" w:rsidRDefault="009752B7" w:rsidP="009752B7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5B373E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Preference will be given to artists who reside in Ontario. (All artists are responsible for transporting their work to and from the gallery)</w:t>
      </w:r>
    </w:p>
    <w:p w14:paraId="0D59C225" w14:textId="77777777" w:rsidR="009752B7" w:rsidRPr="005B373E" w:rsidRDefault="009752B7" w:rsidP="009752B7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5B373E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Artists may apply to more than one month/theme with a separate application form for each submission.</w:t>
      </w:r>
    </w:p>
    <w:p w14:paraId="4779BA7E" w14:textId="77777777" w:rsidR="009752B7" w:rsidRPr="005B373E" w:rsidRDefault="009752B7" w:rsidP="009752B7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5B373E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  <w:lang w:val="en-GB"/>
        </w:rPr>
        <w:t>Artists may apply as individuals or as a group, however there must be only one contact person assigned to liaise with the MNjcc. </w:t>
      </w:r>
      <w:r w:rsidRPr="005B373E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 </w:t>
      </w:r>
    </w:p>
    <w:p w14:paraId="23F43E54" w14:textId="77777777" w:rsidR="009752B7" w:rsidRPr="005B373E" w:rsidRDefault="009752B7" w:rsidP="009752B7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5B373E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Organizations may also apply.</w:t>
      </w:r>
    </w:p>
    <w:p w14:paraId="06F90474" w14:textId="5BEB576A" w:rsidR="009752B7" w:rsidRPr="005B373E" w:rsidRDefault="009752B7" w:rsidP="009752B7">
      <w:p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5B373E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 </w:t>
      </w:r>
    </w:p>
    <w:p w14:paraId="1A2C7E61" w14:textId="77777777" w:rsidR="009752B7" w:rsidRPr="005B373E" w:rsidRDefault="009752B7" w:rsidP="009752B7">
      <w:p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5B373E">
        <w:rPr>
          <w:rFonts w:ascii="Palatino Linotype" w:eastAsia="Times New Roman" w:hAnsi="Palatino Linotype" w:cs="Calibri"/>
          <w:b/>
          <w:bCs/>
          <w:color w:val="242424"/>
          <w:sz w:val="24"/>
          <w:szCs w:val="24"/>
          <w:bdr w:val="none" w:sz="0" w:space="0" w:color="auto" w:frame="1"/>
        </w:rPr>
        <w:t>Criteria</w:t>
      </w:r>
    </w:p>
    <w:p w14:paraId="00113BF1" w14:textId="5E161F13" w:rsidR="6F2B1C21" w:rsidRDefault="6F2B1C21" w:rsidP="438C8053">
      <w:pPr>
        <w:numPr>
          <w:ilvl w:val="0"/>
          <w:numId w:val="2"/>
        </w:numPr>
        <w:shd w:val="clear" w:color="auto" w:fill="FFFFFF" w:themeFill="background1"/>
        <w:spacing w:after="0" w:line="240" w:lineRule="auto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438C8053">
        <w:rPr>
          <w:rFonts w:ascii="Palatino Linotype" w:eastAsia="Times New Roman" w:hAnsi="Palatino Linotype" w:cs="Calibri"/>
          <w:color w:val="242424"/>
          <w:sz w:val="24"/>
          <w:szCs w:val="24"/>
        </w:rPr>
        <w:t>A minimum of 12 pieces available for display</w:t>
      </w:r>
      <w:r w:rsidR="4FA73B19" w:rsidRPr="438C8053">
        <w:rPr>
          <w:rFonts w:ascii="Palatino Linotype" w:eastAsia="Times New Roman" w:hAnsi="Palatino Linotype" w:cs="Calibri"/>
          <w:color w:val="242424"/>
          <w:sz w:val="24"/>
          <w:szCs w:val="24"/>
        </w:rPr>
        <w:t>.</w:t>
      </w:r>
    </w:p>
    <w:p w14:paraId="60C996A9" w14:textId="77777777" w:rsidR="009752B7" w:rsidRDefault="009752B7" w:rsidP="009752B7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5B373E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  <w:lang w:val="en-GB"/>
        </w:rPr>
        <w:t>Artwork must be appropriate for all ages. </w:t>
      </w:r>
      <w:r w:rsidRPr="005B373E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 </w:t>
      </w:r>
    </w:p>
    <w:p w14:paraId="1BB44487" w14:textId="77777777" w:rsidR="009752B7" w:rsidRDefault="009752B7" w:rsidP="009752B7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5B373E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Flat works only.  Paintings, sketches, illustrations, photography and textiles welcome.  </w:t>
      </w:r>
    </w:p>
    <w:p w14:paraId="4C8EA40C" w14:textId="77777777" w:rsidR="009752B7" w:rsidRDefault="009752B7" w:rsidP="009752B7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5B373E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We are unable to display sculpture or video/audio installations. </w:t>
      </w:r>
    </w:p>
    <w:p w14:paraId="5073D2F9" w14:textId="77777777" w:rsidR="009752B7" w:rsidRDefault="009752B7" w:rsidP="009752B7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5B373E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  <w:lang w:val="en-GB"/>
        </w:rPr>
        <w:t>Each piece must have either wire or rings for installation.</w:t>
      </w:r>
      <w:r w:rsidRPr="005B373E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 </w:t>
      </w:r>
    </w:p>
    <w:p w14:paraId="09203051" w14:textId="423398A5" w:rsidR="009752B7" w:rsidRPr="005B373E" w:rsidRDefault="009752B7" w:rsidP="009752B7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5B373E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 xml:space="preserve">It is recommended that works be priced </w:t>
      </w:r>
      <w:proofErr w:type="gramStart"/>
      <w:r w:rsidRPr="005B373E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between $100-$2,500</w:t>
      </w:r>
      <w:proofErr w:type="gramEnd"/>
      <w:r w:rsidRPr="005B373E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 xml:space="preserve"> to maximize this opportunity. </w:t>
      </w:r>
    </w:p>
    <w:p w14:paraId="32EA4182" w14:textId="77777777" w:rsidR="009752B7" w:rsidRPr="005B373E" w:rsidRDefault="009752B7" w:rsidP="009752B7">
      <w:p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5B373E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 </w:t>
      </w:r>
    </w:p>
    <w:p w14:paraId="2BA9FB1E" w14:textId="0D044050" w:rsidR="009752B7" w:rsidRPr="005B373E" w:rsidRDefault="009752B7" w:rsidP="009752B7">
      <w:p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9752B7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 </w:t>
      </w:r>
      <w:r w:rsidRPr="005B373E">
        <w:rPr>
          <w:rFonts w:ascii="Palatino Linotype" w:eastAsia="Times New Roman" w:hAnsi="Palatino Linotype" w:cs="Calibri"/>
          <w:b/>
          <w:bCs/>
          <w:color w:val="242424"/>
          <w:sz w:val="24"/>
          <w:szCs w:val="24"/>
          <w:bdr w:val="none" w:sz="0" w:space="0" w:color="auto" w:frame="1"/>
        </w:rPr>
        <w:t>The selected artists/organizations will receive: </w:t>
      </w:r>
    </w:p>
    <w:p w14:paraId="642A2876" w14:textId="77777777" w:rsidR="009752B7" w:rsidRPr="009752B7" w:rsidRDefault="009752B7" w:rsidP="009752B7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9752B7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 xml:space="preserve">500 square feet of non-linear hanging space. </w:t>
      </w:r>
    </w:p>
    <w:p w14:paraId="73C8A4A8" w14:textId="77777777" w:rsidR="009752B7" w:rsidRPr="009752B7" w:rsidRDefault="009752B7" w:rsidP="009752B7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9752B7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Assistance with installation. </w:t>
      </w:r>
    </w:p>
    <w:p w14:paraId="376E63A0" w14:textId="77777777" w:rsidR="009752B7" w:rsidRPr="009752B7" w:rsidRDefault="009752B7" w:rsidP="009752B7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9752B7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The opportunity to sell their work. </w:t>
      </w:r>
    </w:p>
    <w:p w14:paraId="145E0F95" w14:textId="77777777" w:rsidR="009752B7" w:rsidRPr="009752B7" w:rsidRDefault="009752B7" w:rsidP="009752B7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9752B7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A gallery poster and social media graphics produced by MNjcc marketing team. </w:t>
      </w:r>
    </w:p>
    <w:p w14:paraId="59A9A519" w14:textId="36B52FCB" w:rsidR="009752B7" w:rsidRPr="009752B7" w:rsidRDefault="009752B7" w:rsidP="009752B7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Presence on the MNjcc visual arts web</w:t>
      </w:r>
      <w:r w:rsidRPr="009752B7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page. </w:t>
      </w:r>
    </w:p>
    <w:p w14:paraId="6462A242" w14:textId="1D04BBE9" w:rsidR="009752B7" w:rsidRPr="009752B7" w:rsidRDefault="009752B7" w:rsidP="009752B7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9752B7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A listing in the Culture at the J bi-monthly e-newsletter</w:t>
      </w:r>
    </w:p>
    <w:p w14:paraId="0F885F92" w14:textId="5BB4840B" w:rsidR="00023402" w:rsidRPr="00023402" w:rsidRDefault="00023402" w:rsidP="009752B7">
      <w:p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Times New Roman"/>
          <w:color w:val="242424"/>
          <w:sz w:val="24"/>
          <w:szCs w:val="24"/>
        </w:rPr>
      </w:pPr>
    </w:p>
    <w:p w14:paraId="7F49E9CB" w14:textId="02D951D2" w:rsidR="009752B7" w:rsidRDefault="009752B7" w:rsidP="009752B7">
      <w:p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5B373E">
        <w:rPr>
          <w:rFonts w:ascii="Palatino Linotype" w:eastAsia="Times New Roman" w:hAnsi="Palatino Linotype" w:cs="Calibri"/>
          <w:b/>
          <w:bCs/>
          <w:color w:val="242424"/>
          <w:sz w:val="24"/>
          <w:szCs w:val="24"/>
          <w:bdr w:val="none" w:sz="0" w:space="0" w:color="auto" w:frame="1"/>
        </w:rPr>
        <w:t>Fees</w:t>
      </w:r>
      <w:r w:rsidRPr="005B373E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 </w:t>
      </w:r>
      <w:bookmarkStart w:id="0" w:name="_GoBack"/>
      <w:bookmarkEnd w:id="0"/>
    </w:p>
    <w:p w14:paraId="6CBF9830" w14:textId="77777777" w:rsidR="009752B7" w:rsidRPr="009752B7" w:rsidRDefault="009752B7" w:rsidP="009752B7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9752B7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  <w:lang w:val="en-GB"/>
        </w:rPr>
        <w:t>There is no rental fee. Sales are subject to 25% MNjcc commission.</w:t>
      </w:r>
      <w:r w:rsidRPr="009752B7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 </w:t>
      </w:r>
    </w:p>
    <w:p w14:paraId="34B5F4B7" w14:textId="5AA37841" w:rsidR="009752B7" w:rsidRPr="00023402" w:rsidRDefault="009752B7" w:rsidP="009752B7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</w:rPr>
      </w:pPr>
      <w:r w:rsidRPr="009752B7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 xml:space="preserve">Opening or closing night reception </w:t>
      </w:r>
      <w:r w:rsidR="00023402"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</w:rPr>
        <w:t>is at the expense of the artist.</w:t>
      </w:r>
    </w:p>
    <w:p w14:paraId="225DBE66" w14:textId="77777777" w:rsidR="00E46425" w:rsidRDefault="00E46425" w:rsidP="009752B7">
      <w:pPr>
        <w:shd w:val="clear" w:color="auto" w:fill="FFFFFF"/>
        <w:spacing w:after="0" w:line="240" w:lineRule="auto"/>
        <w:jc w:val="center"/>
        <w:textAlignment w:val="baseline"/>
        <w:rPr>
          <w:rFonts w:ascii="Palatino Linotype" w:eastAsia="Times New Roman" w:hAnsi="Palatino Linotype" w:cs="Calibri"/>
          <w:b/>
          <w:color w:val="242424"/>
          <w:sz w:val="24"/>
          <w:szCs w:val="24"/>
          <w:bdr w:val="none" w:sz="0" w:space="0" w:color="auto" w:frame="1"/>
          <w:lang w:val="en-GB"/>
        </w:rPr>
      </w:pPr>
    </w:p>
    <w:p w14:paraId="4379EE97" w14:textId="6399E7C8" w:rsidR="009752B7" w:rsidRPr="009752B7" w:rsidRDefault="009752B7" w:rsidP="009752B7">
      <w:pPr>
        <w:shd w:val="clear" w:color="auto" w:fill="FFFFFF"/>
        <w:spacing w:after="0" w:line="240" w:lineRule="auto"/>
        <w:jc w:val="center"/>
        <w:textAlignment w:val="baseline"/>
        <w:rPr>
          <w:rFonts w:ascii="Palatino Linotype" w:eastAsia="Times New Roman" w:hAnsi="Palatino Linotype" w:cs="Calibri"/>
          <w:b/>
          <w:color w:val="242424"/>
          <w:sz w:val="24"/>
          <w:szCs w:val="24"/>
          <w:bdr w:val="none" w:sz="0" w:space="0" w:color="auto" w:frame="1"/>
          <w:lang w:val="en-GB"/>
        </w:rPr>
      </w:pPr>
      <w:r w:rsidRPr="009752B7">
        <w:rPr>
          <w:rFonts w:ascii="Palatino Linotype" w:eastAsia="Times New Roman" w:hAnsi="Palatino Linotype" w:cs="Calibri"/>
          <w:b/>
          <w:color w:val="242424"/>
          <w:sz w:val="24"/>
          <w:szCs w:val="24"/>
          <w:bdr w:val="none" w:sz="0" w:space="0" w:color="auto" w:frame="1"/>
          <w:lang w:val="en-GB"/>
        </w:rPr>
        <w:lastRenderedPageBreak/>
        <w:t>Submission Information</w:t>
      </w:r>
    </w:p>
    <w:p w14:paraId="37C2F617" w14:textId="20DF7BEF" w:rsidR="009752B7" w:rsidRDefault="009752B7" w:rsidP="009752B7">
      <w:p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  <w:lang w:val="en-GB"/>
        </w:rPr>
      </w:pPr>
    </w:p>
    <w:p w14:paraId="38A23A0B" w14:textId="321FF8AE" w:rsidR="009752B7" w:rsidRDefault="009752B7" w:rsidP="009752B7">
      <w:p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  <w:lang w:val="en-GB"/>
        </w:rPr>
      </w:pPr>
      <w:r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  <w:lang w:val="en-GB"/>
        </w:rPr>
        <w:t xml:space="preserve">Please complete and email to </w:t>
      </w:r>
      <w:hyperlink r:id="rId11" w:history="1">
        <w:r w:rsidRPr="002421E7">
          <w:rPr>
            <w:rStyle w:val="Hyperlink"/>
            <w:rFonts w:ascii="Palatino Linotype" w:eastAsia="Times New Roman" w:hAnsi="Palatino Linotype" w:cs="Calibri"/>
            <w:sz w:val="24"/>
            <w:szCs w:val="24"/>
            <w:bdr w:val="none" w:sz="0" w:space="0" w:color="auto" w:frame="1"/>
            <w:lang w:val="en-GB"/>
          </w:rPr>
          <w:t>deannad@mnjcc.org</w:t>
        </w:r>
      </w:hyperlink>
      <w:r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  <w:lang w:val="en-GB"/>
        </w:rPr>
        <w:t xml:space="preserve"> </w:t>
      </w:r>
    </w:p>
    <w:p w14:paraId="295444C8" w14:textId="77777777" w:rsidR="009752B7" w:rsidRPr="009752B7" w:rsidRDefault="009752B7" w:rsidP="009752B7">
      <w:pPr>
        <w:shd w:val="clear" w:color="auto" w:fill="FFFFFF"/>
        <w:spacing w:after="0" w:line="240" w:lineRule="auto"/>
        <w:textAlignment w:val="baseline"/>
        <w:rPr>
          <w:rFonts w:ascii="Palatino Linotype" w:eastAsia="Times New Roman" w:hAnsi="Palatino Linotype" w:cs="Calibri"/>
          <w:color w:val="242424"/>
          <w:sz w:val="24"/>
          <w:szCs w:val="24"/>
          <w:bdr w:val="none" w:sz="0" w:space="0" w:color="auto" w:frame="1"/>
          <w:lang w:val="en-GB"/>
        </w:rPr>
      </w:pPr>
    </w:p>
    <w:p w14:paraId="4D67A506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009752B7">
        <w:rPr>
          <w:rFonts w:ascii="Palatino Linotype" w:hAnsi="Palatino Linotype"/>
          <w:sz w:val="24"/>
          <w:szCs w:val="24"/>
        </w:rPr>
        <w:t>Month / Theme Selected:</w:t>
      </w:r>
    </w:p>
    <w:p w14:paraId="1C32BAC3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14:paraId="61338DAD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009752B7">
        <w:rPr>
          <w:rFonts w:ascii="Palatino Linotype" w:hAnsi="Palatino Linotype"/>
          <w:sz w:val="24"/>
          <w:szCs w:val="24"/>
        </w:rPr>
        <w:t>Full Name:</w:t>
      </w:r>
    </w:p>
    <w:p w14:paraId="11CF0097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14:paraId="4D56530F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009752B7">
        <w:rPr>
          <w:rFonts w:ascii="Palatino Linotype" w:hAnsi="Palatino Linotype"/>
          <w:sz w:val="24"/>
          <w:szCs w:val="24"/>
        </w:rPr>
        <w:t>Email:</w:t>
      </w:r>
    </w:p>
    <w:p w14:paraId="03BD34C1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14:paraId="0C9D7C79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009752B7">
        <w:rPr>
          <w:rFonts w:ascii="Palatino Linotype" w:hAnsi="Palatino Linotype"/>
          <w:sz w:val="24"/>
          <w:szCs w:val="24"/>
        </w:rPr>
        <w:t>Phone Number:</w:t>
      </w:r>
    </w:p>
    <w:p w14:paraId="10BCF5D1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14:paraId="3C2F0DD2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009752B7">
        <w:rPr>
          <w:rFonts w:ascii="Palatino Linotype" w:hAnsi="Palatino Linotype"/>
          <w:sz w:val="24"/>
          <w:szCs w:val="24"/>
        </w:rPr>
        <w:t>Website/URLs for your work</w:t>
      </w:r>
    </w:p>
    <w:p w14:paraId="74320249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009752B7">
        <w:rPr>
          <w:rFonts w:ascii="Palatino Linotype" w:hAnsi="Palatino Linotype"/>
          <w:sz w:val="24"/>
          <w:szCs w:val="24"/>
        </w:rPr>
        <w:t xml:space="preserve">*If your work is not available online, please attach a maximum of 5 jpegs and send to </w:t>
      </w:r>
      <w:hyperlink r:id="rId12">
        <w:r w:rsidRPr="009752B7">
          <w:rPr>
            <w:rStyle w:val="Hyperlink"/>
            <w:rFonts w:ascii="Palatino Linotype" w:hAnsi="Palatino Linotype"/>
            <w:sz w:val="24"/>
            <w:szCs w:val="24"/>
          </w:rPr>
          <w:t>deannad@mnjcc.org</w:t>
        </w:r>
      </w:hyperlink>
    </w:p>
    <w:p w14:paraId="3D8E91EC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14:paraId="2180D7B0" w14:textId="30743690" w:rsidR="009752B7" w:rsidRPr="009752B7" w:rsidRDefault="00023402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Mailing </w:t>
      </w:r>
      <w:r w:rsidR="009752B7" w:rsidRPr="009752B7">
        <w:rPr>
          <w:rFonts w:ascii="Palatino Linotype" w:hAnsi="Palatino Linotype"/>
          <w:sz w:val="24"/>
          <w:szCs w:val="24"/>
        </w:rPr>
        <w:t>Address:</w:t>
      </w:r>
    </w:p>
    <w:p w14:paraId="13C09131" w14:textId="66CB3D95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14:paraId="5D8EB008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009752B7">
        <w:rPr>
          <w:rFonts w:ascii="Palatino Linotype" w:hAnsi="Palatino Linotype"/>
          <w:sz w:val="24"/>
          <w:szCs w:val="24"/>
        </w:rPr>
        <w:t>Title of Exhibit:</w:t>
      </w:r>
    </w:p>
    <w:p w14:paraId="46041BB1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14:paraId="26A727A6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009752B7">
        <w:rPr>
          <w:rFonts w:ascii="Palatino Linotype" w:hAnsi="Palatino Linotype"/>
          <w:sz w:val="24"/>
          <w:szCs w:val="24"/>
        </w:rPr>
        <w:t>Medium:</w:t>
      </w:r>
    </w:p>
    <w:p w14:paraId="75A8D6AE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14:paraId="6940C712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32105C9E">
        <w:rPr>
          <w:rFonts w:ascii="Palatino Linotype" w:hAnsi="Palatino Linotype"/>
          <w:sz w:val="24"/>
          <w:szCs w:val="24"/>
        </w:rPr>
        <w:t>Number of pieces:</w:t>
      </w:r>
    </w:p>
    <w:p w14:paraId="15562D21" w14:textId="10E1F0BA" w:rsidR="32105C9E" w:rsidRDefault="32105C9E" w:rsidP="32105C9E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14:paraId="6C835145" w14:textId="7708863F" w:rsidR="0DEEF12D" w:rsidRDefault="0DEEF12D" w:rsidP="32105C9E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32105C9E">
        <w:rPr>
          <w:rFonts w:ascii="Palatino Linotype" w:hAnsi="Palatino Linotype"/>
          <w:sz w:val="24"/>
          <w:szCs w:val="24"/>
        </w:rPr>
        <w:t>Sizes of pieces:</w:t>
      </w:r>
    </w:p>
    <w:p w14:paraId="7521F319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14:paraId="32780610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009752B7">
        <w:rPr>
          <w:rFonts w:ascii="Palatino Linotype" w:hAnsi="Palatino Linotype"/>
          <w:sz w:val="24"/>
          <w:szCs w:val="24"/>
        </w:rPr>
        <w:t>Price range (if applicable):</w:t>
      </w:r>
    </w:p>
    <w:p w14:paraId="418D5094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14:paraId="65592384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009752B7">
        <w:rPr>
          <w:rFonts w:ascii="Palatino Linotype" w:hAnsi="Palatino Linotype"/>
          <w:sz w:val="24"/>
          <w:szCs w:val="24"/>
        </w:rPr>
        <w:t>Brief Description of Exhibit:</w:t>
      </w:r>
    </w:p>
    <w:p w14:paraId="38512669" w14:textId="4C4942EF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14:paraId="50964930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009752B7">
        <w:rPr>
          <w:rFonts w:ascii="Palatino Linotype" w:hAnsi="Palatino Linotype"/>
          <w:sz w:val="24"/>
          <w:szCs w:val="24"/>
        </w:rPr>
        <w:t>Is this your first time showing this work?</w:t>
      </w:r>
    </w:p>
    <w:p w14:paraId="308299DE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14:paraId="1D55B4EA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009752B7">
        <w:rPr>
          <w:rFonts w:ascii="Palatino Linotype" w:hAnsi="Palatino Linotype"/>
          <w:sz w:val="24"/>
          <w:szCs w:val="24"/>
        </w:rPr>
        <w:t>Tell us why you would like to exhibit your work at the MNjcc</w:t>
      </w:r>
    </w:p>
    <w:p w14:paraId="7C0A319F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14:paraId="2E1E9EF1" w14:textId="77777777" w:rsidR="009752B7" w:rsidRPr="009752B7" w:rsidRDefault="009752B7" w:rsidP="009752B7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009752B7">
        <w:rPr>
          <w:rFonts w:ascii="Palatino Linotype" w:hAnsi="Palatino Linotype"/>
          <w:sz w:val="24"/>
          <w:szCs w:val="24"/>
        </w:rPr>
        <w:t>How did you hear about the call for submissions?</w:t>
      </w:r>
    </w:p>
    <w:p w14:paraId="67C458E4" w14:textId="77777777" w:rsidR="009752B7" w:rsidRPr="009752B7" w:rsidRDefault="009752B7" w:rsidP="009752B7">
      <w:pPr>
        <w:rPr>
          <w:rFonts w:ascii="Palatino Linotype" w:hAnsi="Palatino Linotype"/>
          <w:sz w:val="24"/>
          <w:szCs w:val="24"/>
        </w:rPr>
      </w:pPr>
    </w:p>
    <w:p w14:paraId="3E740724" w14:textId="4797ACF7" w:rsidR="24297F9B" w:rsidRPr="009752B7" w:rsidRDefault="24297F9B" w:rsidP="00F77E72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sectPr w:rsidR="24297F9B" w:rsidRPr="009752B7" w:rsidSect="00DE17E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531" w:right="1077" w:bottom="1985" w:left="1077" w:header="567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EFCAA1" w14:textId="77777777" w:rsidR="00814E60" w:rsidRDefault="00814E60" w:rsidP="00DE17E3">
      <w:pPr>
        <w:spacing w:after="0" w:line="240" w:lineRule="auto"/>
      </w:pPr>
      <w:r>
        <w:separator/>
      </w:r>
    </w:p>
  </w:endnote>
  <w:endnote w:type="continuationSeparator" w:id="0">
    <w:p w14:paraId="77A83DC5" w14:textId="77777777" w:rsidR="00814E60" w:rsidRDefault="00814E60" w:rsidP="00DE17E3">
      <w:pPr>
        <w:spacing w:after="0" w:line="240" w:lineRule="auto"/>
      </w:pPr>
      <w:r>
        <w:continuationSeparator/>
      </w:r>
    </w:p>
  </w:endnote>
  <w:endnote w:type="continuationNotice" w:id="1">
    <w:p w14:paraId="751F65DD" w14:textId="77777777" w:rsidR="00814E60" w:rsidRDefault="00814E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05A809" w14:textId="77777777" w:rsidR="00DE17E3" w:rsidRDefault="00DE17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EB378F" w14:textId="77777777" w:rsidR="00DE17E3" w:rsidRDefault="00DE17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A3D3EC" w14:textId="77777777" w:rsidR="00DE17E3" w:rsidRDefault="00DE17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A374B9" w14:textId="77777777" w:rsidR="00814E60" w:rsidRDefault="00814E60" w:rsidP="00DE17E3">
      <w:pPr>
        <w:spacing w:after="0" w:line="240" w:lineRule="auto"/>
      </w:pPr>
      <w:r>
        <w:separator/>
      </w:r>
    </w:p>
  </w:footnote>
  <w:footnote w:type="continuationSeparator" w:id="0">
    <w:p w14:paraId="75D06606" w14:textId="77777777" w:rsidR="00814E60" w:rsidRDefault="00814E60" w:rsidP="00DE17E3">
      <w:pPr>
        <w:spacing w:after="0" w:line="240" w:lineRule="auto"/>
      </w:pPr>
      <w:r>
        <w:continuationSeparator/>
      </w:r>
    </w:p>
  </w:footnote>
  <w:footnote w:type="continuationNotice" w:id="1">
    <w:p w14:paraId="71157524" w14:textId="77777777" w:rsidR="00814E60" w:rsidRDefault="00814E6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B940D" w14:textId="2E455EA6" w:rsidR="00DE17E3" w:rsidRDefault="00F7060D">
    <w:pPr>
      <w:pStyle w:val="Header"/>
    </w:pPr>
    <w:r>
      <w:rPr>
        <w:noProof/>
        <w:lang w:val="en-US"/>
      </w:rPr>
      <w:drawing>
        <wp:anchor distT="0" distB="0" distL="114300" distR="114300" simplePos="0" relativeHeight="251658241" behindDoc="1" locked="0" layoutInCell="0" allowOverlap="1" wp14:anchorId="368E6AA3" wp14:editId="1696EBA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8" name="WordPictureWatermark150900235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50900235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39BBE3" w14:textId="364CD6EE" w:rsidR="00DE17E3" w:rsidRDefault="00F7060D">
    <w:pPr>
      <w:pStyle w:val="Header"/>
    </w:pPr>
    <w:r>
      <w:rPr>
        <w:noProof/>
        <w:lang w:val="en-US"/>
      </w:rPr>
      <w:drawing>
        <wp:anchor distT="0" distB="0" distL="114300" distR="114300" simplePos="0" relativeHeight="251658242" behindDoc="1" locked="0" layoutInCell="0" allowOverlap="1" wp14:anchorId="02EC4A2D" wp14:editId="36DA157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9" name="WordPictureWatermark150900236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50900236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C8F396" w14:textId="77777777" w:rsidR="00DE17E3" w:rsidRDefault="00DE17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EAFD9C" w14:textId="3CDE2D05" w:rsidR="00DE17E3" w:rsidRDefault="00F7060D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1" locked="0" layoutInCell="0" allowOverlap="1" wp14:anchorId="0D1B1688" wp14:editId="6775725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" name="WordPictureWatermark150900234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50900234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E17E3">
      <w:rPr>
        <w:noProof/>
        <w:lang w:val="en-US"/>
      </w:rPr>
      <w:drawing>
        <wp:inline distT="0" distB="0" distL="0" distR="0" wp14:anchorId="3EB19348" wp14:editId="07777777">
          <wp:extent cx="3081528" cy="536448"/>
          <wp:effectExtent l="0" t="0" r="508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NJCClogo_formal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81528" cy="5364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94D5A5" w14:textId="77777777" w:rsidR="00DE17E3" w:rsidRDefault="00DE17E3">
    <w:pPr>
      <w:pStyle w:val="Header"/>
    </w:pPr>
  </w:p>
  <w:p w14:paraId="3DEEC669" w14:textId="77777777" w:rsidR="00DE17E3" w:rsidRDefault="00DE17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72ACD"/>
    <w:multiLevelType w:val="hybridMultilevel"/>
    <w:tmpl w:val="D25CC7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4D4D97"/>
    <w:multiLevelType w:val="multilevel"/>
    <w:tmpl w:val="A9E8D71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59F36AD"/>
    <w:multiLevelType w:val="multilevel"/>
    <w:tmpl w:val="7C16FB3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161BD7"/>
    <w:multiLevelType w:val="hybridMultilevel"/>
    <w:tmpl w:val="7CAC79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NDIxNjA1MjY0MjRX0lEKTi0uzszPAykwqgUAnT0kNiwAAAA="/>
  </w:docVars>
  <w:rsids>
    <w:rsidRoot w:val="00DE17E3"/>
    <w:rsid w:val="0000446C"/>
    <w:rsid w:val="00023402"/>
    <w:rsid w:val="000744D6"/>
    <w:rsid w:val="00094061"/>
    <w:rsid w:val="000F7623"/>
    <w:rsid w:val="00133D3E"/>
    <w:rsid w:val="00362B04"/>
    <w:rsid w:val="006A49F0"/>
    <w:rsid w:val="007368A9"/>
    <w:rsid w:val="00800D65"/>
    <w:rsid w:val="00814E60"/>
    <w:rsid w:val="009752B7"/>
    <w:rsid w:val="009B344E"/>
    <w:rsid w:val="00BB6EA1"/>
    <w:rsid w:val="00C16014"/>
    <w:rsid w:val="00C6573F"/>
    <w:rsid w:val="00D01A9B"/>
    <w:rsid w:val="00D56916"/>
    <w:rsid w:val="00DD7B2D"/>
    <w:rsid w:val="00DE17E3"/>
    <w:rsid w:val="00E46425"/>
    <w:rsid w:val="00F02D9C"/>
    <w:rsid w:val="00F7060D"/>
    <w:rsid w:val="00F77E72"/>
    <w:rsid w:val="00FC7EF1"/>
    <w:rsid w:val="0DEEF12D"/>
    <w:rsid w:val="0E89A511"/>
    <w:rsid w:val="18B6C7E5"/>
    <w:rsid w:val="1A5C82D1"/>
    <w:rsid w:val="24297F9B"/>
    <w:rsid w:val="32105C9E"/>
    <w:rsid w:val="3E5F80B3"/>
    <w:rsid w:val="438C8053"/>
    <w:rsid w:val="4FA73B19"/>
    <w:rsid w:val="527940CE"/>
    <w:rsid w:val="6F2B1C21"/>
    <w:rsid w:val="75DA69E2"/>
    <w:rsid w:val="78FF475A"/>
    <w:rsid w:val="7DE43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C6EF9D"/>
  <w15:chartTrackingRefBased/>
  <w15:docId w15:val="{5C38A44B-8975-4BDA-B8D6-FE9B48BA1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17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17E3"/>
  </w:style>
  <w:style w:type="paragraph" w:styleId="Footer">
    <w:name w:val="footer"/>
    <w:basedOn w:val="Normal"/>
    <w:link w:val="FooterChar"/>
    <w:uiPriority w:val="99"/>
    <w:unhideWhenUsed/>
    <w:rsid w:val="00DE17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7E3"/>
  </w:style>
  <w:style w:type="character" w:styleId="Hyperlink">
    <w:name w:val="Hyperlink"/>
    <w:rsid w:val="00800D6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52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eannad@mnjcc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eannad@mnjcc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E39F2CEA822E46B7131CFD9FC270C2" ma:contentTypeVersion="17" ma:contentTypeDescription="Create a new document." ma:contentTypeScope="" ma:versionID="67f003c8ab34a8c2d371b8d80540b524">
  <xsd:schema xmlns:xsd="http://www.w3.org/2001/XMLSchema" xmlns:xs="http://www.w3.org/2001/XMLSchema" xmlns:p="http://schemas.microsoft.com/office/2006/metadata/properties" xmlns:ns2="45e582d0-c837-4526-b4c1-b6c0a99072a7" xmlns:ns3="91fe8f2a-1fdc-4e6c-abc7-f8f21e87cd8f" targetNamespace="http://schemas.microsoft.com/office/2006/metadata/properties" ma:root="true" ma:fieldsID="19ee421703524b3fd58f1a24ed128191" ns2:_="" ns3:_="">
    <xsd:import namespace="45e582d0-c837-4526-b4c1-b6c0a99072a7"/>
    <xsd:import namespace="91fe8f2a-1fdc-4e6c-abc7-f8f21e87cd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582d0-c837-4526-b4c1-b6c0a99072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880a801-a91f-4ca2-bd1c-ac4f57ce76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e8f2a-1fdc-4e6c-abc7-f8f21e87cd8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b12445f-847f-4b32-947b-6f5bf8a6c901}" ma:internalName="TaxCatchAll" ma:showField="CatchAllData" ma:web="91fe8f2a-1fdc-4e6c-abc7-f8f21e87cd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1fe8f2a-1fdc-4e6c-abc7-f8f21e87cd8f" xsi:nil="true"/>
    <lcf76f155ced4ddcb4097134ff3c332f xmlns="45e582d0-c837-4526-b4c1-b6c0a99072a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809DB0-F6DE-4EC9-9408-A1B38A201D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e582d0-c837-4526-b4c1-b6c0a99072a7"/>
    <ds:schemaRef ds:uri="91fe8f2a-1fdc-4e6c-abc7-f8f21e87cd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349220-EC72-4C30-944D-DEFE52A175F5}">
  <ds:schemaRefs>
    <ds:schemaRef ds:uri="http://schemas.microsoft.com/office/2006/metadata/properties"/>
    <ds:schemaRef ds:uri="http://schemas.microsoft.com/office/infopath/2007/PartnerControls"/>
    <ds:schemaRef ds:uri="91fe8f2a-1fdc-4e6c-abc7-f8f21e87cd8f"/>
    <ds:schemaRef ds:uri="45e582d0-c837-4526-b4c1-b6c0a99072a7"/>
  </ds:schemaRefs>
</ds:datastoreItem>
</file>

<file path=customXml/itemProps3.xml><?xml version="1.0" encoding="utf-8"?>
<ds:datastoreItem xmlns:ds="http://schemas.openxmlformats.org/officeDocument/2006/customXml" ds:itemID="{023B1204-F33F-41F5-9ADA-06DA87E3DE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FD81DD-F6CD-4EA2-8AC7-CF7D43BEAD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y Block</dc:creator>
  <cp:keywords/>
  <dc:description/>
  <cp:lastModifiedBy>Deanna Di Lello</cp:lastModifiedBy>
  <cp:revision>3</cp:revision>
  <cp:lastPrinted>2023-06-15T19:25:00Z</cp:lastPrinted>
  <dcterms:created xsi:type="dcterms:W3CDTF">2023-11-30T14:44:00Z</dcterms:created>
  <dcterms:modified xsi:type="dcterms:W3CDTF">2023-11-30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E39F2CEA822E46B7131CFD9FC270C2</vt:lpwstr>
  </property>
  <property fmtid="{D5CDD505-2E9C-101B-9397-08002B2CF9AE}" pid="3" name="MediaServiceImageTags">
    <vt:lpwstr/>
  </property>
</Properties>
</file>